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1CFFE" w14:textId="7992CBA7" w:rsidR="00927619" w:rsidRDefault="00F46098" w:rsidP="00927619">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sz w:val="24"/>
          <w:szCs w:val="24"/>
        </w:rPr>
      </w:pPr>
      <w:r>
        <w:rPr>
          <w:rFonts w:ascii="Segoe UI" w:eastAsia="Times New Roman" w:hAnsi="Segoe UI" w:cs="Segoe UI"/>
          <w:color w:val="374151"/>
          <w:sz w:val="24"/>
          <w:szCs w:val="24"/>
        </w:rPr>
        <w:t>TechExtensor</w:t>
      </w:r>
      <w:r w:rsidR="00927619">
        <w:rPr>
          <w:rFonts w:ascii="Segoe UI" w:eastAsia="Times New Roman" w:hAnsi="Segoe UI" w:cs="Segoe UI"/>
          <w:color w:val="374151"/>
          <w:sz w:val="24"/>
          <w:szCs w:val="24"/>
        </w:rPr>
        <w:t xml:space="preserve"> Interview Task</w:t>
      </w:r>
    </w:p>
    <w:p w14:paraId="5A52CD90" w14:textId="35A4F96F" w:rsidR="005F1C0E" w:rsidRDefault="005F1C0E" w:rsidP="00927619">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sz w:val="24"/>
          <w:szCs w:val="24"/>
        </w:rPr>
      </w:pPr>
    </w:p>
    <w:p w14:paraId="0348EF43" w14:textId="77777777" w:rsidR="00914E7D" w:rsidRPr="00914E7D" w:rsidRDefault="00914E7D" w:rsidP="00914E7D">
      <w:pPr>
        <w:shd w:val="clear" w:color="auto" w:fill="FFFFFF"/>
        <w:spacing w:after="0" w:line="285" w:lineRule="atLeast"/>
        <w:rPr>
          <w:rFonts w:ascii="Consolas" w:eastAsia="Times New Roman" w:hAnsi="Consolas" w:cs="Times New Roman"/>
          <w:color w:val="000000"/>
          <w:sz w:val="21"/>
          <w:szCs w:val="21"/>
        </w:rPr>
      </w:pPr>
      <w:r w:rsidRPr="00914E7D">
        <w:rPr>
          <w:rFonts w:ascii="Consolas" w:eastAsia="Times New Roman" w:hAnsi="Consolas" w:cs="Times New Roman"/>
          <w:color w:val="000000"/>
          <w:sz w:val="21"/>
          <w:szCs w:val="21"/>
        </w:rPr>
        <w:t>Dear candidate,</w:t>
      </w:r>
    </w:p>
    <w:p w14:paraId="200F9BFB" w14:textId="77777777" w:rsidR="00914E7D" w:rsidRPr="00914E7D" w:rsidRDefault="00914E7D" w:rsidP="00914E7D">
      <w:pPr>
        <w:shd w:val="clear" w:color="auto" w:fill="FFFFFF"/>
        <w:spacing w:after="0" w:line="285" w:lineRule="atLeast"/>
        <w:rPr>
          <w:rFonts w:ascii="Consolas" w:eastAsia="Times New Roman" w:hAnsi="Consolas" w:cs="Times New Roman"/>
          <w:color w:val="000000"/>
          <w:sz w:val="21"/>
          <w:szCs w:val="21"/>
        </w:rPr>
      </w:pPr>
    </w:p>
    <w:p w14:paraId="11DFC055" w14:textId="26B35944" w:rsidR="00914E7D" w:rsidRPr="00914E7D" w:rsidRDefault="00914E7D" w:rsidP="00914E7D">
      <w:pPr>
        <w:shd w:val="clear" w:color="auto" w:fill="FFFFFF"/>
        <w:spacing w:after="0" w:line="285" w:lineRule="atLeast"/>
        <w:rPr>
          <w:rFonts w:ascii="Consolas" w:eastAsia="Times New Roman" w:hAnsi="Consolas" w:cs="Times New Roman"/>
          <w:color w:val="000000"/>
          <w:sz w:val="21"/>
          <w:szCs w:val="21"/>
        </w:rPr>
      </w:pPr>
      <w:r w:rsidRPr="00914E7D">
        <w:rPr>
          <w:rFonts w:ascii="Consolas" w:eastAsia="Times New Roman" w:hAnsi="Consolas" w:cs="Times New Roman"/>
          <w:color w:val="000000"/>
          <w:sz w:val="21"/>
          <w:szCs w:val="21"/>
        </w:rPr>
        <w:t>We would like to inform you that this development task is part of our technical interview process for the role of C# .NET core developer. The task is designed to take between 3-8 hours to This exercise will help us assess your coding abilities, speed, and give us an idea of what it would be like to work with you as a team member.</w:t>
      </w:r>
    </w:p>
    <w:p w14:paraId="4FE246AF" w14:textId="77777777" w:rsidR="00914E7D" w:rsidRPr="00914E7D" w:rsidRDefault="00914E7D" w:rsidP="00914E7D">
      <w:pPr>
        <w:shd w:val="clear" w:color="auto" w:fill="FFFFFF"/>
        <w:spacing w:after="0" w:line="285" w:lineRule="atLeast"/>
        <w:rPr>
          <w:rFonts w:ascii="Consolas" w:eastAsia="Times New Roman" w:hAnsi="Consolas" w:cs="Times New Roman"/>
          <w:color w:val="000000"/>
          <w:sz w:val="21"/>
          <w:szCs w:val="21"/>
        </w:rPr>
      </w:pPr>
    </w:p>
    <w:p w14:paraId="36BE7E31" w14:textId="4974531B" w:rsidR="00914E7D" w:rsidRPr="00914E7D" w:rsidRDefault="00914E7D" w:rsidP="00914E7D">
      <w:pPr>
        <w:shd w:val="clear" w:color="auto" w:fill="FFFFFF"/>
        <w:spacing w:after="0" w:line="285" w:lineRule="atLeast"/>
        <w:rPr>
          <w:rFonts w:ascii="Consolas" w:eastAsia="Times New Roman" w:hAnsi="Consolas" w:cs="Times New Roman"/>
          <w:color w:val="000000"/>
          <w:sz w:val="21"/>
          <w:szCs w:val="21"/>
        </w:rPr>
      </w:pPr>
      <w:r w:rsidRPr="00914E7D">
        <w:rPr>
          <w:rFonts w:ascii="Consolas" w:eastAsia="Times New Roman" w:hAnsi="Consolas" w:cs="Times New Roman"/>
          <w:color w:val="000000"/>
          <w:sz w:val="21"/>
          <w:szCs w:val="21"/>
        </w:rPr>
        <w:t>Points will be given for the use of best practices, creativity, and speed. We thank you for participating in this process and wish you happy coding! We are hiring for many developer positions so the best candidates will be invited to a call to complete the interview process.</w:t>
      </w:r>
    </w:p>
    <w:p w14:paraId="44FBF6BE" w14:textId="77777777" w:rsidR="00914E7D" w:rsidRPr="00914E7D" w:rsidRDefault="00914E7D" w:rsidP="00914E7D">
      <w:pPr>
        <w:shd w:val="clear" w:color="auto" w:fill="FFFFFF"/>
        <w:spacing w:after="0" w:line="285" w:lineRule="atLeast"/>
        <w:rPr>
          <w:rFonts w:ascii="Consolas" w:eastAsia="Times New Roman" w:hAnsi="Consolas" w:cs="Times New Roman"/>
          <w:color w:val="000000"/>
          <w:sz w:val="21"/>
          <w:szCs w:val="21"/>
        </w:rPr>
      </w:pPr>
    </w:p>
    <w:p w14:paraId="1135A1CE" w14:textId="77777777" w:rsidR="00914E7D" w:rsidRPr="00914E7D" w:rsidRDefault="00914E7D" w:rsidP="00914E7D">
      <w:pPr>
        <w:shd w:val="clear" w:color="auto" w:fill="FFFFFF"/>
        <w:spacing w:after="0" w:line="285" w:lineRule="atLeast"/>
        <w:rPr>
          <w:rFonts w:ascii="Consolas" w:eastAsia="Times New Roman" w:hAnsi="Consolas" w:cs="Times New Roman"/>
          <w:color w:val="000000"/>
          <w:sz w:val="21"/>
          <w:szCs w:val="21"/>
        </w:rPr>
      </w:pPr>
      <w:r w:rsidRPr="00914E7D">
        <w:rPr>
          <w:rFonts w:ascii="Consolas" w:eastAsia="Times New Roman" w:hAnsi="Consolas" w:cs="Times New Roman"/>
          <w:color w:val="000000"/>
          <w:sz w:val="21"/>
          <w:szCs w:val="21"/>
        </w:rPr>
        <w:t>Best regards,</w:t>
      </w:r>
    </w:p>
    <w:p w14:paraId="518D19F3" w14:textId="77777777" w:rsidR="00914E7D" w:rsidRPr="00914E7D" w:rsidRDefault="00914E7D" w:rsidP="00914E7D">
      <w:pPr>
        <w:shd w:val="clear" w:color="auto" w:fill="FFFFFF"/>
        <w:spacing w:after="0" w:line="285" w:lineRule="atLeast"/>
        <w:rPr>
          <w:rFonts w:ascii="Consolas" w:eastAsia="Times New Roman" w:hAnsi="Consolas" w:cs="Times New Roman"/>
          <w:color w:val="000000"/>
          <w:sz w:val="21"/>
          <w:szCs w:val="21"/>
        </w:rPr>
      </w:pPr>
      <w:r w:rsidRPr="00914E7D">
        <w:rPr>
          <w:rFonts w:ascii="Consolas" w:eastAsia="Times New Roman" w:hAnsi="Consolas" w:cs="Times New Roman"/>
          <w:color w:val="000000"/>
          <w:sz w:val="21"/>
          <w:szCs w:val="21"/>
        </w:rPr>
        <w:t>Patrick</w:t>
      </w:r>
    </w:p>
    <w:p w14:paraId="1501F54A" w14:textId="77777777" w:rsidR="005F1C0E" w:rsidRPr="00927619" w:rsidRDefault="005F1C0E" w:rsidP="00927619">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sz w:val="24"/>
          <w:szCs w:val="24"/>
        </w:rPr>
      </w:pPr>
    </w:p>
    <w:p w14:paraId="1C95383D" w14:textId="77777777" w:rsidR="00927619" w:rsidRPr="00927619" w:rsidRDefault="00927619" w:rsidP="0092761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Task: Employee Management System</w:t>
      </w:r>
    </w:p>
    <w:p w14:paraId="239B4478" w14:textId="77777777" w:rsidR="00927619" w:rsidRPr="00927619" w:rsidRDefault="00927619" w:rsidP="0092761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Build a web application that allows an organization to manage its employees. The application should have the following features:</w:t>
      </w:r>
    </w:p>
    <w:p w14:paraId="169E6DF0" w14:textId="77777777" w:rsidR="00927619" w:rsidRPr="00927619" w:rsidRDefault="00927619" w:rsidP="00927619">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Employee List: Display a list of all employees with details such as name, email, date of birth, and department.</w:t>
      </w:r>
    </w:p>
    <w:p w14:paraId="56EC4875" w14:textId="77777777" w:rsidR="00927619" w:rsidRPr="00927619" w:rsidRDefault="00927619" w:rsidP="00927619">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Add Employee: Allow the user to add a new employee to the list.</w:t>
      </w:r>
    </w:p>
    <w:p w14:paraId="41A49A27" w14:textId="77777777" w:rsidR="00927619" w:rsidRPr="00927619" w:rsidRDefault="00927619" w:rsidP="00927619">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Edit Employee: Allow the user to edit an existing employee's details.</w:t>
      </w:r>
    </w:p>
    <w:p w14:paraId="62BAA85A" w14:textId="77777777" w:rsidR="00927619" w:rsidRPr="00927619" w:rsidRDefault="00927619" w:rsidP="00927619">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Delete Employee: Allow the user to delete an employee from the list.</w:t>
      </w:r>
    </w:p>
    <w:p w14:paraId="2DD96AE6" w14:textId="77777777" w:rsidR="00927619" w:rsidRPr="00927619" w:rsidRDefault="00927619" w:rsidP="00927619">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Search Employees: Allow the user to search for employees by name, email, or department.</w:t>
      </w:r>
    </w:p>
    <w:p w14:paraId="08E6CA1B" w14:textId="77777777" w:rsidR="00927619" w:rsidRPr="00927619" w:rsidRDefault="00927619" w:rsidP="00927619">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REST API: The application should also have a REST API that allows clients to perform CRUD (Create, Read, Update, Delete) operations on the employee data.</w:t>
      </w:r>
    </w:p>
    <w:p w14:paraId="18E42B67" w14:textId="77777777" w:rsidR="00927619" w:rsidRPr="00927619" w:rsidRDefault="00927619" w:rsidP="00927619">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LINQ: Use LINQ to retrieve data from the database and display it in the Employee List.</w:t>
      </w:r>
    </w:p>
    <w:p w14:paraId="0461CDBD" w14:textId="77777777" w:rsidR="00927619" w:rsidRPr="00927619" w:rsidRDefault="00927619" w:rsidP="0092761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Technology Stack:</w:t>
      </w:r>
    </w:p>
    <w:p w14:paraId="371E6B6E" w14:textId="5DF24765" w:rsidR="00927619" w:rsidRPr="00927619" w:rsidRDefault="00927619" w:rsidP="00927619">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ASP.NET Core MVC with Razor Pages</w:t>
      </w:r>
      <w:r w:rsidR="004F68B0">
        <w:rPr>
          <w:rFonts w:ascii="Segoe UI" w:eastAsia="Times New Roman" w:hAnsi="Segoe UI" w:cs="Segoe UI"/>
          <w:color w:val="374151"/>
          <w:sz w:val="24"/>
          <w:szCs w:val="24"/>
        </w:rPr>
        <w:t xml:space="preserve"> or Blazor</w:t>
      </w:r>
      <w:r w:rsidR="00BA4C77">
        <w:rPr>
          <w:rFonts w:ascii="Segoe UI" w:eastAsia="Times New Roman" w:hAnsi="Segoe UI" w:cs="Segoe UI"/>
          <w:color w:val="374151"/>
          <w:sz w:val="24"/>
          <w:szCs w:val="24"/>
        </w:rPr>
        <w:t xml:space="preserve"> or REACT or </w:t>
      </w:r>
      <w:r w:rsidR="006824F0">
        <w:rPr>
          <w:rFonts w:ascii="Segoe UI" w:eastAsia="Times New Roman" w:hAnsi="Segoe UI" w:cs="Segoe UI"/>
          <w:color w:val="374151"/>
          <w:sz w:val="24"/>
          <w:szCs w:val="24"/>
        </w:rPr>
        <w:t>WPF/Maui</w:t>
      </w:r>
    </w:p>
    <w:p w14:paraId="250C3567" w14:textId="77777777" w:rsidR="00927619" w:rsidRPr="00927619" w:rsidRDefault="00927619" w:rsidP="00927619">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C# as the programming language</w:t>
      </w:r>
    </w:p>
    <w:p w14:paraId="60696D1C" w14:textId="77777777" w:rsidR="00927619" w:rsidRPr="00927619" w:rsidRDefault="00927619" w:rsidP="00927619">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lastRenderedPageBreak/>
        <w:t>Entity Framework Core for data access</w:t>
      </w:r>
    </w:p>
    <w:p w14:paraId="478BA9F5" w14:textId="77777777" w:rsidR="00927619" w:rsidRPr="00927619" w:rsidRDefault="00927619" w:rsidP="00927619">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SQL Server as the database</w:t>
      </w:r>
    </w:p>
    <w:p w14:paraId="5403ED3A" w14:textId="77777777" w:rsidR="00927619" w:rsidRPr="00927619" w:rsidRDefault="00927619" w:rsidP="0092761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Notes:</w:t>
      </w:r>
    </w:p>
    <w:p w14:paraId="35B0A004" w14:textId="7F0ACFF7" w:rsidR="00927619" w:rsidRPr="00927619" w:rsidRDefault="00927619" w:rsidP="00927619">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The focus should be on demonstrating a strong understanding of C#, REST, LINQ</w:t>
      </w:r>
      <w:r w:rsidR="006824F0">
        <w:rPr>
          <w:rFonts w:ascii="Segoe UI" w:eastAsia="Times New Roman" w:hAnsi="Segoe UI" w:cs="Segoe UI"/>
          <w:color w:val="374151"/>
          <w:sz w:val="24"/>
          <w:szCs w:val="24"/>
        </w:rPr>
        <w:t xml:space="preserve">, and either </w:t>
      </w:r>
      <w:r w:rsidR="006824F0" w:rsidRPr="00927619">
        <w:rPr>
          <w:rFonts w:ascii="Segoe UI" w:eastAsia="Times New Roman" w:hAnsi="Segoe UI" w:cs="Segoe UI"/>
          <w:color w:val="374151"/>
          <w:sz w:val="24"/>
          <w:szCs w:val="24"/>
        </w:rPr>
        <w:t>ASP.NET MVC Razor</w:t>
      </w:r>
      <w:r w:rsidR="006824F0">
        <w:rPr>
          <w:rFonts w:ascii="Segoe UI" w:eastAsia="Times New Roman" w:hAnsi="Segoe UI" w:cs="Segoe UI"/>
          <w:color w:val="374151"/>
          <w:sz w:val="24"/>
          <w:szCs w:val="24"/>
        </w:rPr>
        <w:t xml:space="preserve"> </w:t>
      </w:r>
      <w:r w:rsidR="004F68B0">
        <w:rPr>
          <w:rFonts w:ascii="Segoe UI" w:eastAsia="Times New Roman" w:hAnsi="Segoe UI" w:cs="Segoe UI"/>
          <w:color w:val="374151"/>
          <w:sz w:val="24"/>
          <w:szCs w:val="24"/>
        </w:rPr>
        <w:t xml:space="preserve">or Blazor </w:t>
      </w:r>
      <w:r w:rsidR="006824F0">
        <w:rPr>
          <w:rFonts w:ascii="Segoe UI" w:eastAsia="Times New Roman" w:hAnsi="Segoe UI" w:cs="Segoe UI"/>
          <w:color w:val="374151"/>
          <w:sz w:val="24"/>
          <w:szCs w:val="24"/>
        </w:rPr>
        <w:t>or REACT or WPF/Maui</w:t>
      </w:r>
      <w:r w:rsidRPr="00927619">
        <w:rPr>
          <w:rFonts w:ascii="Segoe UI" w:eastAsia="Times New Roman" w:hAnsi="Segoe UI" w:cs="Segoe UI"/>
          <w:color w:val="374151"/>
          <w:sz w:val="24"/>
          <w:szCs w:val="24"/>
        </w:rPr>
        <w:t>.</w:t>
      </w:r>
    </w:p>
    <w:p w14:paraId="53F77A0A" w14:textId="77777777" w:rsidR="00927619" w:rsidRPr="00927619" w:rsidRDefault="00927619" w:rsidP="00927619">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The user interface can be simple and straightforward, the emphasis is on functionality.</w:t>
      </w:r>
    </w:p>
    <w:p w14:paraId="5811C180" w14:textId="0DB714D3" w:rsidR="00927619" w:rsidRDefault="00927619" w:rsidP="00927619">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927619">
        <w:rPr>
          <w:rFonts w:ascii="Segoe UI" w:eastAsia="Times New Roman" w:hAnsi="Segoe UI" w:cs="Segoe UI"/>
          <w:color w:val="374151"/>
          <w:sz w:val="24"/>
          <w:szCs w:val="24"/>
        </w:rPr>
        <w:t>You can use an in-memory database for simplicity.</w:t>
      </w:r>
    </w:p>
    <w:p w14:paraId="43A69CB9" w14:textId="0E44596A" w:rsidR="00192306" w:rsidRDefault="00192306" w:rsidP="00927619">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Pr>
          <w:rFonts w:ascii="Segoe UI" w:eastAsia="Times New Roman" w:hAnsi="Segoe UI" w:cs="Segoe UI"/>
          <w:color w:val="374151"/>
          <w:sz w:val="24"/>
          <w:szCs w:val="24"/>
        </w:rPr>
        <w:t>Please add unit tests.</w:t>
      </w:r>
    </w:p>
    <w:p w14:paraId="70AAA584" w14:textId="7EDF95A3" w:rsidR="007D57A0" w:rsidRDefault="007D57A0" w:rsidP="00927619">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Pr>
          <w:rFonts w:ascii="Segoe UI" w:eastAsia="Times New Roman" w:hAnsi="Segoe UI" w:cs="Segoe UI"/>
          <w:color w:val="374151"/>
          <w:sz w:val="24"/>
          <w:szCs w:val="24"/>
        </w:rPr>
        <w:t>Bonus points given if the application is deployed on Azure and uses Azure services.</w:t>
      </w:r>
    </w:p>
    <w:p w14:paraId="627C96CF" w14:textId="0EA4FEA4" w:rsidR="00C14BC8" w:rsidRDefault="00C14BC8" w:rsidP="00927619">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Pr>
          <w:rFonts w:ascii="Segoe UI" w:eastAsia="Times New Roman" w:hAnsi="Segoe UI" w:cs="Segoe UI"/>
          <w:color w:val="374151"/>
          <w:sz w:val="24"/>
          <w:szCs w:val="24"/>
        </w:rPr>
        <w:t xml:space="preserve">Please share the code in a publicly accessible </w:t>
      </w:r>
      <w:r w:rsidR="009E66C0">
        <w:rPr>
          <w:rFonts w:ascii="Segoe UI" w:eastAsia="Times New Roman" w:hAnsi="Segoe UI" w:cs="Segoe UI"/>
          <w:color w:val="374151"/>
          <w:sz w:val="24"/>
          <w:szCs w:val="24"/>
        </w:rPr>
        <w:t>GitHub</w:t>
      </w:r>
      <w:r>
        <w:rPr>
          <w:rFonts w:ascii="Segoe UI" w:eastAsia="Times New Roman" w:hAnsi="Segoe UI" w:cs="Segoe UI"/>
          <w:color w:val="374151"/>
          <w:sz w:val="24"/>
          <w:szCs w:val="24"/>
        </w:rPr>
        <w:t xml:space="preserve"> repo and a link to the running app</w:t>
      </w:r>
    </w:p>
    <w:p w14:paraId="6AC98628" w14:textId="18D9AE89" w:rsidR="00F46098" w:rsidRDefault="00F46098" w:rsidP="00927619">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Pr>
          <w:rFonts w:ascii="Segoe UI" w:eastAsia="Times New Roman" w:hAnsi="Segoe UI" w:cs="Segoe UI"/>
          <w:color w:val="374151"/>
          <w:sz w:val="24"/>
          <w:szCs w:val="24"/>
        </w:rPr>
        <w:t xml:space="preserve">Please provide loom recording for explaining working test and bit about code explaining. </w:t>
      </w:r>
    </w:p>
    <w:p w14:paraId="72097404" w14:textId="77777777" w:rsidR="00F46098" w:rsidRDefault="00F46098" w:rsidP="00F46098">
      <w:pPr>
        <w:pBdr>
          <w:top w:val="single" w:sz="2" w:space="0" w:color="D9D9E3"/>
          <w:left w:val="single" w:sz="2" w:space="5" w:color="D9D9E3"/>
          <w:bottom w:val="single" w:sz="2" w:space="0" w:color="D9D9E3"/>
          <w:right w:val="single" w:sz="2" w:space="0" w:color="D9D9E3"/>
        </w:pBdr>
        <w:shd w:val="clear" w:color="auto" w:fill="F7F7F8"/>
        <w:spacing w:after="0" w:line="240" w:lineRule="auto"/>
        <w:ind w:left="720"/>
        <w:rPr>
          <w:rFonts w:ascii="Segoe UI" w:eastAsia="Times New Roman" w:hAnsi="Segoe UI" w:cs="Segoe UI"/>
          <w:color w:val="374151"/>
          <w:sz w:val="24"/>
          <w:szCs w:val="24"/>
        </w:rPr>
      </w:pPr>
    </w:p>
    <w:p w14:paraId="51D94A2B" w14:textId="77777777" w:rsidR="0022111D" w:rsidRDefault="0022111D"/>
    <w:sectPr w:rsidR="002211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5A3F47"/>
    <w:multiLevelType w:val="multilevel"/>
    <w:tmpl w:val="B414D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72BBD"/>
    <w:multiLevelType w:val="multilevel"/>
    <w:tmpl w:val="58341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59B6D16"/>
    <w:multiLevelType w:val="multilevel"/>
    <w:tmpl w:val="85325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0333808">
    <w:abstractNumId w:val="2"/>
  </w:num>
  <w:num w:numId="2" w16cid:durableId="651838229">
    <w:abstractNumId w:val="1"/>
  </w:num>
  <w:num w:numId="3" w16cid:durableId="1247303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bI0MjU0MzGwMDdX0lEKTi0uzszPAykwrgUA9vzRmCwAAAA="/>
  </w:docVars>
  <w:rsids>
    <w:rsidRoot w:val="00927619"/>
    <w:rsid w:val="000A312A"/>
    <w:rsid w:val="00192306"/>
    <w:rsid w:val="0022111D"/>
    <w:rsid w:val="004F68B0"/>
    <w:rsid w:val="005F1C0E"/>
    <w:rsid w:val="006824F0"/>
    <w:rsid w:val="00761BD3"/>
    <w:rsid w:val="007D57A0"/>
    <w:rsid w:val="00914E7D"/>
    <w:rsid w:val="00927619"/>
    <w:rsid w:val="009E66C0"/>
    <w:rsid w:val="00A7716B"/>
    <w:rsid w:val="00BA4C77"/>
    <w:rsid w:val="00C14BC8"/>
    <w:rsid w:val="00D87F6B"/>
    <w:rsid w:val="00D96C50"/>
    <w:rsid w:val="00F460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034D0"/>
  <w15:chartTrackingRefBased/>
  <w15:docId w15:val="{05D3ACE7-6DD7-47E8-9350-E1AA1C948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761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05543">
      <w:bodyDiv w:val="1"/>
      <w:marLeft w:val="0"/>
      <w:marRight w:val="0"/>
      <w:marTop w:val="0"/>
      <w:marBottom w:val="0"/>
      <w:divBdr>
        <w:top w:val="none" w:sz="0" w:space="0" w:color="auto"/>
        <w:left w:val="none" w:sz="0" w:space="0" w:color="auto"/>
        <w:bottom w:val="none" w:sz="0" w:space="0" w:color="auto"/>
        <w:right w:val="none" w:sz="0" w:space="0" w:color="auto"/>
      </w:divBdr>
    </w:div>
    <w:div w:id="518394752">
      <w:bodyDiv w:val="1"/>
      <w:marLeft w:val="0"/>
      <w:marRight w:val="0"/>
      <w:marTop w:val="0"/>
      <w:marBottom w:val="0"/>
      <w:divBdr>
        <w:top w:val="none" w:sz="0" w:space="0" w:color="auto"/>
        <w:left w:val="none" w:sz="0" w:space="0" w:color="auto"/>
        <w:bottom w:val="none" w:sz="0" w:space="0" w:color="auto"/>
        <w:right w:val="none" w:sz="0" w:space="0" w:color="auto"/>
      </w:divBdr>
    </w:div>
    <w:div w:id="1518884830">
      <w:bodyDiv w:val="1"/>
      <w:marLeft w:val="0"/>
      <w:marRight w:val="0"/>
      <w:marTop w:val="0"/>
      <w:marBottom w:val="0"/>
      <w:divBdr>
        <w:top w:val="none" w:sz="0" w:space="0" w:color="auto"/>
        <w:left w:val="none" w:sz="0" w:space="0" w:color="auto"/>
        <w:bottom w:val="none" w:sz="0" w:space="0" w:color="auto"/>
        <w:right w:val="none" w:sz="0" w:space="0" w:color="auto"/>
      </w:divBdr>
      <w:divsChild>
        <w:div w:id="1193880011">
          <w:marLeft w:val="0"/>
          <w:marRight w:val="0"/>
          <w:marTop w:val="0"/>
          <w:marBottom w:val="0"/>
          <w:divBdr>
            <w:top w:val="none" w:sz="0" w:space="0" w:color="auto"/>
            <w:left w:val="none" w:sz="0" w:space="0" w:color="auto"/>
            <w:bottom w:val="none" w:sz="0" w:space="0" w:color="auto"/>
            <w:right w:val="none" w:sz="0" w:space="0" w:color="auto"/>
          </w:divBdr>
          <w:divsChild>
            <w:div w:id="1422600625">
              <w:marLeft w:val="0"/>
              <w:marRight w:val="0"/>
              <w:marTop w:val="0"/>
              <w:marBottom w:val="0"/>
              <w:divBdr>
                <w:top w:val="none" w:sz="0" w:space="0" w:color="auto"/>
                <w:left w:val="none" w:sz="0" w:space="0" w:color="auto"/>
                <w:bottom w:val="none" w:sz="0" w:space="0" w:color="auto"/>
                <w:right w:val="none" w:sz="0" w:space="0" w:color="auto"/>
              </w:divBdr>
            </w:div>
            <w:div w:id="2082218784">
              <w:marLeft w:val="0"/>
              <w:marRight w:val="0"/>
              <w:marTop w:val="0"/>
              <w:marBottom w:val="0"/>
              <w:divBdr>
                <w:top w:val="none" w:sz="0" w:space="0" w:color="auto"/>
                <w:left w:val="none" w:sz="0" w:space="0" w:color="auto"/>
                <w:bottom w:val="none" w:sz="0" w:space="0" w:color="auto"/>
                <w:right w:val="none" w:sz="0" w:space="0" w:color="auto"/>
              </w:divBdr>
            </w:div>
            <w:div w:id="641154804">
              <w:marLeft w:val="0"/>
              <w:marRight w:val="0"/>
              <w:marTop w:val="0"/>
              <w:marBottom w:val="0"/>
              <w:divBdr>
                <w:top w:val="none" w:sz="0" w:space="0" w:color="auto"/>
                <w:left w:val="none" w:sz="0" w:space="0" w:color="auto"/>
                <w:bottom w:val="none" w:sz="0" w:space="0" w:color="auto"/>
                <w:right w:val="none" w:sz="0" w:space="0" w:color="auto"/>
              </w:divBdr>
            </w:div>
            <w:div w:id="518860502">
              <w:marLeft w:val="0"/>
              <w:marRight w:val="0"/>
              <w:marTop w:val="0"/>
              <w:marBottom w:val="0"/>
              <w:divBdr>
                <w:top w:val="none" w:sz="0" w:space="0" w:color="auto"/>
                <w:left w:val="none" w:sz="0" w:space="0" w:color="auto"/>
                <w:bottom w:val="none" w:sz="0" w:space="0" w:color="auto"/>
                <w:right w:val="none" w:sz="0" w:space="0" w:color="auto"/>
              </w:divBdr>
            </w:div>
            <w:div w:id="176606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1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Parker</dc:creator>
  <cp:keywords/>
  <dc:description/>
  <cp:lastModifiedBy>Ahtesham Sanandwala</cp:lastModifiedBy>
  <cp:revision>2</cp:revision>
  <dcterms:created xsi:type="dcterms:W3CDTF">2023-05-22T18:23:00Z</dcterms:created>
  <dcterms:modified xsi:type="dcterms:W3CDTF">2023-05-22T18:23:00Z</dcterms:modified>
</cp:coreProperties>
</file>